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DFFAA8" w14:textId="0B569FD1" w:rsidR="006C70F8" w:rsidRPr="0041772A" w:rsidRDefault="00C30043" w:rsidP="00974796">
      <w:pPr>
        <w:pStyle w:val="NoSpacing"/>
        <w:ind w:right="-2"/>
        <w:jc w:val="right"/>
        <w:rPr>
          <w:b/>
          <w:bCs/>
          <w:caps/>
          <w:shd w:val="clear" w:color="auto" w:fill="FFFFFF"/>
          <w:lang w:val="en-US"/>
        </w:rPr>
      </w:pPr>
      <w:r w:rsidRPr="0041772A">
        <w:rPr>
          <w:b/>
          <w:bCs/>
          <w:caps/>
          <w:shd w:val="clear" w:color="auto" w:fill="FFFFFF"/>
          <w:lang w:val="en-US"/>
        </w:rPr>
        <w:t>Dineshkumar bhaskaran</w:t>
      </w:r>
      <w:r w:rsidR="006C70F8" w:rsidRPr="0041772A">
        <w:rPr>
          <w:b/>
          <w:bCs/>
          <w:caps/>
          <w:shd w:val="clear" w:color="auto" w:fill="FFFFFF"/>
          <w:lang w:val="en-US"/>
        </w:rPr>
        <w:t xml:space="preserve"> </w:t>
      </w:r>
    </w:p>
    <w:p w14:paraId="4C9FB893" w14:textId="60B6DE2A" w:rsidR="00124B5E" w:rsidRPr="00C30043" w:rsidRDefault="00124B5E" w:rsidP="00974796">
      <w:pPr>
        <w:pStyle w:val="NoSpacing"/>
        <w:ind w:right="-2"/>
        <w:jc w:val="right"/>
        <w:rPr>
          <w:rFonts w:asciiTheme="minorHAnsi" w:hAnsiTheme="minorHAnsi"/>
          <w:color w:val="0070C0"/>
          <w:sz w:val="20"/>
          <w:szCs w:val="20"/>
          <w:lang w:val="en-US"/>
        </w:rPr>
      </w:pPr>
      <w:bookmarkStart w:id="0" w:name="_Hlk140231028"/>
      <w:r w:rsidRPr="00C30043">
        <w:rPr>
          <w:rFonts w:ascii="Segoe UI Symbol" w:hAnsi="Segoe UI Symbol" w:cs="Segoe UI Symbol"/>
          <w:color w:val="000000" w:themeColor="text1"/>
          <w:sz w:val="20"/>
          <w:szCs w:val="20"/>
          <w:lang w:val="en-US"/>
        </w:rPr>
        <w:t>☎</w:t>
      </w:r>
      <w:r w:rsidRPr="00C30043">
        <w:rPr>
          <w:rFonts w:asciiTheme="minorHAnsi" w:hAnsiTheme="minorHAnsi"/>
          <w:color w:val="000000" w:themeColor="text1"/>
          <w:sz w:val="20"/>
          <w:szCs w:val="20"/>
          <w:lang w:val="en-US"/>
        </w:rPr>
        <w:t>:</w:t>
      </w:r>
      <w:r w:rsidRPr="00C30043">
        <w:rPr>
          <w:rFonts w:asciiTheme="minorHAnsi" w:hAnsiTheme="minorHAnsi"/>
          <w:color w:val="0070C0"/>
          <w:sz w:val="20"/>
          <w:szCs w:val="20"/>
          <w:lang w:val="en-US"/>
        </w:rPr>
        <w:t xml:space="preserve"> </w:t>
      </w:r>
      <w:bookmarkStart w:id="1" w:name="_Hlk140231036"/>
      <w:bookmarkEnd w:id="0"/>
      <w:r w:rsidR="00C30043" w:rsidRPr="00C30043">
        <w:rPr>
          <w:rFonts w:ascii="XCharter-Roman" w:hAnsi="XCharter-Roman" w:cs="XCharter-Roman"/>
          <w:sz w:val="20"/>
          <w:szCs w:val="20"/>
          <w:lang w:val="en-US"/>
        </w:rPr>
        <w:t xml:space="preserve">- +1 778 893 8274    </w:t>
      </w:r>
      <w:r w:rsidRPr="00C30043">
        <w:rPr>
          <w:rFonts w:asciiTheme="minorHAnsi" w:hAnsi="Segoe UI Symbol" w:cs="Segoe UI Symbol"/>
          <w:b/>
          <w:color w:val="000000" w:themeColor="text1"/>
          <w:sz w:val="20"/>
          <w:szCs w:val="20"/>
          <w:lang w:val="en-US"/>
        </w:rPr>
        <w:t>✉</w:t>
      </w:r>
      <w:bookmarkEnd w:id="1"/>
      <w:r w:rsidRPr="00C30043">
        <w:rPr>
          <w:rFonts w:asciiTheme="minorHAnsi" w:hAnsiTheme="minorHAnsi"/>
          <w:b/>
          <w:color w:val="000000" w:themeColor="text1"/>
          <w:sz w:val="20"/>
          <w:szCs w:val="20"/>
          <w:lang w:val="en-US"/>
        </w:rPr>
        <w:t>:</w:t>
      </w:r>
      <w:r w:rsidRPr="00C30043">
        <w:rPr>
          <w:rFonts w:asciiTheme="minorHAnsi" w:hAnsiTheme="minorHAnsi"/>
          <w:i/>
          <w:color w:val="0070C0"/>
          <w:sz w:val="20"/>
          <w:szCs w:val="20"/>
          <w:lang w:val="en-US"/>
        </w:rPr>
        <w:t xml:space="preserve"> </w:t>
      </w:r>
      <w:r w:rsidR="00C30043" w:rsidRPr="005D2C7B">
        <w:rPr>
          <w:rFonts w:ascii="XCharter-Roman" w:hAnsi="XCharter-Roman" w:cs="XCharter-Roman"/>
          <w:sz w:val="20"/>
          <w:szCs w:val="20"/>
        </w:rPr>
        <w:t>dineshkumarb@gmail.com</w:t>
      </w:r>
    </w:p>
    <w:p w14:paraId="2678CC6D" w14:textId="512CB3AC" w:rsidR="0026604A" w:rsidRPr="00C30043" w:rsidRDefault="00D97F35" w:rsidP="003B0B69">
      <w:pPr>
        <w:pStyle w:val="NormalWeb"/>
        <w:spacing w:after="0" w:line="360" w:lineRule="auto"/>
        <w:rPr>
          <w:rFonts w:asciiTheme="minorHAnsi" w:eastAsia="Arial" w:hAnsiTheme="minorHAnsi" w:cs="Arial"/>
          <w:b/>
          <w:sz w:val="20"/>
          <w:szCs w:val="20"/>
          <w:lang w:val="en-US"/>
        </w:rPr>
      </w:pPr>
      <w:r>
        <w:rPr>
          <w:rFonts w:asciiTheme="minorHAnsi" w:hAnsiTheme="minorHAnsi"/>
          <w:noProof/>
          <w:color w:val="0070C0"/>
          <w:sz w:val="20"/>
          <w:szCs w:val="20"/>
          <w:lang w:eastAsia="en-GB"/>
        </w:rPr>
        <mc:AlternateContent>
          <mc:Choice Requires="wps">
            <w:drawing>
              <wp:anchor distT="0" distB="0" distL="114300" distR="114300" simplePos="0" relativeHeight="251658240" behindDoc="0" locked="0" layoutInCell="1" allowOverlap="1" wp14:anchorId="54E994A0" wp14:editId="4B7B3853">
                <wp:simplePos x="0" y="0"/>
                <wp:positionH relativeFrom="column">
                  <wp:posOffset>-12065</wp:posOffset>
                </wp:positionH>
                <wp:positionV relativeFrom="paragraph">
                  <wp:posOffset>29845</wp:posOffset>
                </wp:positionV>
                <wp:extent cx="6362700" cy="0"/>
                <wp:effectExtent l="9525" t="12700" r="9525" b="15875"/>
                <wp:wrapNone/>
                <wp:docPr id="68029508"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62700" cy="0"/>
                        </a:xfrm>
                        <a:prstGeom prst="line">
                          <a:avLst/>
                        </a:prstGeom>
                        <a:noFill/>
                        <a:ln w="19050">
                          <a:solidFill>
                            <a:srgbClr val="0070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5B169F9A" id="Straight Connector 2"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pt,2.35pt" to="500.05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" strokecolor="#0070c0" strokeweight="1.5pt"/>
            </w:pict>
          </mc:Fallback>
        </mc:AlternateContent>
      </w:r>
    </w:p>
    <w:p w14:paraId="54329C0E" w14:textId="25CB59DD" w:rsidR="001F0605" w:rsidRDefault="001F0605" w:rsidP="00C30043">
      <w:pPr>
        <w:jc w:val="center"/>
        <w:rPr>
          <w:b/>
          <w:color w:val="0070C0"/>
          <w:sz w:val="20"/>
          <w:szCs w:val="20"/>
        </w:rPr>
      </w:pPr>
      <w:r w:rsidRPr="00EB4F6F">
        <w:rPr>
          <w:b/>
          <w:color w:val="0070C0"/>
          <w:sz w:val="20"/>
          <w:szCs w:val="20"/>
        </w:rPr>
        <w:t>Application for the role of</w:t>
      </w:r>
      <w:r w:rsidRPr="0041772A">
        <w:rPr>
          <w:b/>
          <w:color w:val="0070C0"/>
          <w:sz w:val="20"/>
          <w:szCs w:val="20"/>
        </w:rPr>
        <w:t xml:space="preserve"> </w:t>
      </w:r>
      <w:r w:rsidR="0041772A" w:rsidRPr="0041772A">
        <w:rPr>
          <w:b/>
          <w:color w:val="0070C0"/>
          <w:sz w:val="20"/>
          <w:szCs w:val="20"/>
        </w:rPr>
        <w:t>Computer Vision and Machine Learning Researcher</w:t>
      </w:r>
    </w:p>
    <w:p w14:paraId="4B7B95E6" w14:textId="77777777" w:rsidR="0041772A" w:rsidRPr="0041772A" w:rsidRDefault="0041772A" w:rsidP="0041772A">
      <w:pPr>
        <w:spacing w:before="100" w:beforeAutospacing="1" w:after="100" w:afterAutospacing="1" w:line="240" w:lineRule="auto"/>
        <w:rPr>
          <w:rFonts w:ascii="Times New Roman" w:eastAsia="Times New Roman" w:hAnsi="Times New Roman" w:cs="Times New Roman"/>
          <w:sz w:val="24"/>
          <w:szCs w:val="24"/>
          <w:lang w:val="en-US"/>
        </w:rPr>
      </w:pPr>
      <w:r w:rsidRPr="0041772A">
        <w:rPr>
          <w:rFonts w:ascii="Times New Roman" w:eastAsia="Times New Roman" w:hAnsi="Times New Roman" w:cs="Times New Roman"/>
          <w:sz w:val="24"/>
          <w:szCs w:val="24"/>
          <w:lang w:val="en-US"/>
        </w:rPr>
        <w:t xml:space="preserve">I am writing to express my interest in the </w:t>
      </w:r>
      <w:r w:rsidRPr="0041772A">
        <w:rPr>
          <w:rFonts w:ascii="Times New Roman" w:eastAsia="Times New Roman" w:hAnsi="Times New Roman" w:cs="Times New Roman"/>
          <w:color w:val="FF0000"/>
          <w:sz w:val="24"/>
          <w:szCs w:val="24"/>
          <w:lang w:val="en-US"/>
        </w:rPr>
        <w:t xml:space="preserve">[Position Name] </w:t>
      </w:r>
      <w:r w:rsidRPr="0041772A">
        <w:rPr>
          <w:rFonts w:ascii="Times New Roman" w:eastAsia="Times New Roman" w:hAnsi="Times New Roman" w:cs="Times New Roman"/>
          <w:sz w:val="24"/>
          <w:szCs w:val="24"/>
          <w:lang w:val="en-US"/>
        </w:rPr>
        <w:t xml:space="preserve">position at </w:t>
      </w:r>
      <w:r w:rsidRPr="0041772A">
        <w:rPr>
          <w:rFonts w:ascii="Times New Roman" w:eastAsia="Times New Roman" w:hAnsi="Times New Roman" w:cs="Times New Roman"/>
          <w:color w:val="FF0000"/>
          <w:sz w:val="24"/>
          <w:szCs w:val="24"/>
          <w:lang w:val="en-US"/>
        </w:rPr>
        <w:t>[Company Name]</w:t>
      </w:r>
      <w:r w:rsidRPr="0041772A">
        <w:rPr>
          <w:rFonts w:ascii="Times New Roman" w:eastAsia="Times New Roman" w:hAnsi="Times New Roman" w:cs="Times New Roman"/>
          <w:sz w:val="24"/>
          <w:szCs w:val="24"/>
          <w:lang w:val="en-US"/>
        </w:rPr>
        <w:t xml:space="preserve">, as advertised on </w:t>
      </w:r>
      <w:r w:rsidRPr="0041772A">
        <w:rPr>
          <w:rFonts w:ascii="Times New Roman" w:eastAsia="Times New Roman" w:hAnsi="Times New Roman" w:cs="Times New Roman"/>
          <w:color w:val="FF0000"/>
          <w:sz w:val="24"/>
          <w:szCs w:val="24"/>
          <w:lang w:val="en-US"/>
        </w:rPr>
        <w:t>[Source of Job Posting]</w:t>
      </w:r>
      <w:r w:rsidRPr="0041772A">
        <w:rPr>
          <w:rFonts w:ascii="Times New Roman" w:eastAsia="Times New Roman" w:hAnsi="Times New Roman" w:cs="Times New Roman"/>
          <w:sz w:val="24"/>
          <w:szCs w:val="24"/>
          <w:lang w:val="en-US"/>
        </w:rPr>
        <w:t>. With a proven track record in high-performance parallel computing and extensive expertise in various areas of technical development, I am confident in my ability to contribute effectively to your team.</w:t>
      </w:r>
    </w:p>
    <w:p w14:paraId="5F326A13" w14:textId="77777777" w:rsidR="0041772A" w:rsidRPr="0041772A" w:rsidRDefault="0041772A" w:rsidP="0041772A">
      <w:pPr>
        <w:spacing w:before="100" w:beforeAutospacing="1" w:after="100" w:afterAutospacing="1" w:line="240" w:lineRule="auto"/>
        <w:rPr>
          <w:rFonts w:ascii="Times New Roman" w:eastAsia="Times New Roman" w:hAnsi="Times New Roman" w:cs="Times New Roman"/>
          <w:sz w:val="24"/>
          <w:szCs w:val="24"/>
          <w:lang w:val="en-US"/>
        </w:rPr>
      </w:pPr>
      <w:r w:rsidRPr="0041772A">
        <w:rPr>
          <w:rFonts w:ascii="Times New Roman" w:eastAsia="Times New Roman" w:hAnsi="Times New Roman" w:cs="Times New Roman"/>
          <w:sz w:val="24"/>
          <w:szCs w:val="24"/>
          <w:lang w:val="en-US"/>
        </w:rPr>
        <w:t>Throughout my career, I have demonstrated a deep passion for innovation and optimization, particularly in the fields of AI/ML, image processing, and distributed storage. My experience as a Senior Member of Technical Staff at AMD India has exposed me to cutting-edge projects, such as the adoption of Rapids projects for data science applications on AMD GPUs. My ownership of key projects like rapids-</w:t>
      </w:r>
      <w:proofErr w:type="spellStart"/>
      <w:r w:rsidRPr="0041772A">
        <w:rPr>
          <w:rFonts w:ascii="Times New Roman" w:eastAsia="Times New Roman" w:hAnsi="Times New Roman" w:cs="Times New Roman"/>
          <w:sz w:val="24"/>
          <w:szCs w:val="24"/>
          <w:lang w:val="en-US"/>
        </w:rPr>
        <w:t>cmake</w:t>
      </w:r>
      <w:proofErr w:type="spellEnd"/>
      <w:r w:rsidRPr="0041772A">
        <w:rPr>
          <w:rFonts w:ascii="Times New Roman" w:eastAsia="Times New Roman" w:hAnsi="Times New Roman" w:cs="Times New Roman"/>
          <w:sz w:val="24"/>
          <w:szCs w:val="24"/>
          <w:lang w:val="en-US"/>
        </w:rPr>
        <w:t xml:space="preserve">, rapids memory manager (RMM), and </w:t>
      </w:r>
      <w:proofErr w:type="spellStart"/>
      <w:r w:rsidRPr="0041772A">
        <w:rPr>
          <w:rFonts w:ascii="Times New Roman" w:eastAsia="Times New Roman" w:hAnsi="Times New Roman" w:cs="Times New Roman"/>
          <w:sz w:val="24"/>
          <w:szCs w:val="24"/>
          <w:lang w:val="en-US"/>
        </w:rPr>
        <w:t>NVComp</w:t>
      </w:r>
      <w:proofErr w:type="spellEnd"/>
      <w:r w:rsidRPr="0041772A">
        <w:rPr>
          <w:rFonts w:ascii="Times New Roman" w:eastAsia="Times New Roman" w:hAnsi="Times New Roman" w:cs="Times New Roman"/>
          <w:sz w:val="24"/>
          <w:szCs w:val="24"/>
          <w:lang w:val="en-US"/>
        </w:rPr>
        <w:t xml:space="preserve"> has enhanced my skills in algorithm parallelization and optimization.</w:t>
      </w:r>
    </w:p>
    <w:p w14:paraId="2C1C4CB8" w14:textId="77777777" w:rsidR="0041772A" w:rsidRPr="0041772A" w:rsidRDefault="0041772A" w:rsidP="0041772A">
      <w:pPr>
        <w:spacing w:before="100" w:beforeAutospacing="1" w:after="100" w:afterAutospacing="1" w:line="240" w:lineRule="auto"/>
        <w:rPr>
          <w:rFonts w:ascii="Times New Roman" w:eastAsia="Times New Roman" w:hAnsi="Times New Roman" w:cs="Times New Roman"/>
          <w:sz w:val="24"/>
          <w:szCs w:val="24"/>
          <w:lang w:val="en-US"/>
        </w:rPr>
      </w:pPr>
      <w:r w:rsidRPr="0041772A">
        <w:rPr>
          <w:rFonts w:ascii="Times New Roman" w:eastAsia="Times New Roman" w:hAnsi="Times New Roman" w:cs="Times New Roman"/>
          <w:sz w:val="24"/>
          <w:szCs w:val="24"/>
          <w:lang w:val="en-US"/>
        </w:rPr>
        <w:t>Additionally, my involvement in MLPerf Inferencing has equipped me with the ability to implement and optimize models across different backends, yielding remarkable performance improvements. My role as the ROCm Compiler Support maintainer showcased my dedication to advancing compiler technology, evidenced by the successful implementation of multithreading and in-memory compilation support for AMD's lightning compiler.</w:t>
      </w:r>
    </w:p>
    <w:p w14:paraId="54B8054F" w14:textId="77777777" w:rsidR="0041772A" w:rsidRPr="0041772A" w:rsidRDefault="0041772A" w:rsidP="0041772A">
      <w:pPr>
        <w:spacing w:before="100" w:beforeAutospacing="1" w:after="100" w:afterAutospacing="1" w:line="240" w:lineRule="auto"/>
        <w:rPr>
          <w:rFonts w:ascii="Times New Roman" w:eastAsia="Times New Roman" w:hAnsi="Times New Roman" w:cs="Times New Roman"/>
          <w:sz w:val="24"/>
          <w:szCs w:val="24"/>
          <w:lang w:val="en-US"/>
        </w:rPr>
      </w:pPr>
      <w:r w:rsidRPr="0041772A">
        <w:rPr>
          <w:rFonts w:ascii="Times New Roman" w:eastAsia="Times New Roman" w:hAnsi="Times New Roman" w:cs="Times New Roman"/>
          <w:sz w:val="24"/>
          <w:szCs w:val="24"/>
          <w:lang w:val="en-US"/>
        </w:rPr>
        <w:t>At Capgemini Engineering (formerly Aricent), I led the development of an accelerated storage I/O library using GPUs, which earned recognition and presentations at industry events. I also led the creation of a software-defined radio solution, further highlighting my versatility in solving complex technical challenges.</w:t>
      </w:r>
    </w:p>
    <w:p w14:paraId="32B09911" w14:textId="77777777" w:rsidR="0041772A" w:rsidRPr="0041772A" w:rsidRDefault="0041772A" w:rsidP="0041772A">
      <w:pPr>
        <w:spacing w:before="100" w:beforeAutospacing="1" w:after="100" w:afterAutospacing="1" w:line="240" w:lineRule="auto"/>
        <w:rPr>
          <w:rFonts w:ascii="Times New Roman" w:eastAsia="Times New Roman" w:hAnsi="Times New Roman" w:cs="Times New Roman"/>
          <w:sz w:val="24"/>
          <w:szCs w:val="24"/>
          <w:lang w:val="en-US"/>
        </w:rPr>
      </w:pPr>
      <w:r w:rsidRPr="0041772A">
        <w:rPr>
          <w:rFonts w:ascii="Times New Roman" w:eastAsia="Times New Roman" w:hAnsi="Times New Roman" w:cs="Times New Roman"/>
          <w:sz w:val="24"/>
          <w:szCs w:val="24"/>
          <w:lang w:val="en-US"/>
        </w:rPr>
        <w:t>My tenure at Canon Inc. allowed me to lead the creation of efficient medical image processing libraries and manage teams responsible for maintaining and enhancing Linux-based OS for Canon's embedded products. My proficiency in parallelizing and optimizing image processing algorithms complements my deep understanding of embedded systems.</w:t>
      </w:r>
    </w:p>
    <w:p w14:paraId="0C6105E6" w14:textId="77777777" w:rsidR="0041772A" w:rsidRPr="0041772A" w:rsidRDefault="0041772A" w:rsidP="0041772A">
      <w:pPr>
        <w:spacing w:before="100" w:beforeAutospacing="1" w:after="100" w:afterAutospacing="1" w:line="240" w:lineRule="auto"/>
        <w:rPr>
          <w:rFonts w:ascii="Times New Roman" w:eastAsia="Times New Roman" w:hAnsi="Times New Roman" w:cs="Times New Roman"/>
          <w:sz w:val="24"/>
          <w:szCs w:val="24"/>
          <w:lang w:val="en-US"/>
        </w:rPr>
      </w:pPr>
      <w:r w:rsidRPr="0041772A">
        <w:rPr>
          <w:rFonts w:ascii="Times New Roman" w:eastAsia="Times New Roman" w:hAnsi="Times New Roman" w:cs="Times New Roman"/>
          <w:sz w:val="24"/>
          <w:szCs w:val="24"/>
          <w:lang w:val="en-US"/>
        </w:rPr>
        <w:t xml:space="preserve">I am excited about the opportunity to contribute my technical prowess to </w:t>
      </w:r>
      <w:r w:rsidRPr="0041772A">
        <w:rPr>
          <w:rFonts w:ascii="Times New Roman" w:eastAsia="Times New Roman" w:hAnsi="Times New Roman" w:cs="Times New Roman"/>
          <w:b/>
          <w:bCs/>
          <w:color w:val="FF0000"/>
          <w:sz w:val="24"/>
          <w:szCs w:val="24"/>
          <w:lang w:val="en-US"/>
        </w:rPr>
        <w:t>[Company Name]'s</w:t>
      </w:r>
      <w:r w:rsidRPr="0041772A">
        <w:rPr>
          <w:rFonts w:ascii="Times New Roman" w:eastAsia="Times New Roman" w:hAnsi="Times New Roman" w:cs="Times New Roman"/>
          <w:color w:val="FF0000"/>
          <w:sz w:val="24"/>
          <w:szCs w:val="24"/>
          <w:lang w:val="en-US"/>
        </w:rPr>
        <w:t xml:space="preserve"> </w:t>
      </w:r>
      <w:r w:rsidRPr="0041772A">
        <w:rPr>
          <w:rFonts w:ascii="Times New Roman" w:eastAsia="Times New Roman" w:hAnsi="Times New Roman" w:cs="Times New Roman"/>
          <w:sz w:val="24"/>
          <w:szCs w:val="24"/>
          <w:lang w:val="en-US"/>
        </w:rPr>
        <w:t>innovative endeavors. My hands-on experience with programming languages like C, HIP, OpenCL, and Python, combined with my exposure to various protocols and tools, make me a strong candidate for this role.</w:t>
      </w:r>
    </w:p>
    <w:p w14:paraId="012BF2F8" w14:textId="77777777" w:rsidR="0041772A" w:rsidRPr="0041772A" w:rsidRDefault="0041772A" w:rsidP="0041772A">
      <w:pPr>
        <w:spacing w:before="100" w:beforeAutospacing="1" w:after="100" w:afterAutospacing="1" w:line="240" w:lineRule="auto"/>
        <w:rPr>
          <w:rFonts w:ascii="Times New Roman" w:eastAsia="Times New Roman" w:hAnsi="Times New Roman" w:cs="Times New Roman"/>
          <w:sz w:val="24"/>
          <w:szCs w:val="24"/>
          <w:lang w:val="en-US"/>
        </w:rPr>
      </w:pPr>
      <w:r w:rsidRPr="0041772A">
        <w:rPr>
          <w:rFonts w:ascii="Times New Roman" w:eastAsia="Times New Roman" w:hAnsi="Times New Roman" w:cs="Times New Roman"/>
          <w:sz w:val="24"/>
          <w:szCs w:val="24"/>
          <w:lang w:val="en-US"/>
        </w:rPr>
        <w:t>Enclosed is my resume, which provides additional details about my qualifications and accomplishments. I would welcome the opportunity to further discuss how my skills align with your team's needs. Thank you for considering my application.</w:t>
      </w:r>
    </w:p>
    <w:p w14:paraId="0E14C03B" w14:textId="77777777" w:rsidR="0041772A" w:rsidRPr="0041772A" w:rsidRDefault="0041772A" w:rsidP="0041772A">
      <w:pPr>
        <w:spacing w:before="100" w:beforeAutospacing="1" w:after="100" w:afterAutospacing="1" w:line="240" w:lineRule="auto"/>
        <w:rPr>
          <w:rFonts w:ascii="Times New Roman" w:eastAsia="Times New Roman" w:hAnsi="Times New Roman" w:cs="Times New Roman"/>
          <w:sz w:val="24"/>
          <w:szCs w:val="24"/>
          <w:lang w:val="en-US"/>
        </w:rPr>
      </w:pPr>
      <w:r w:rsidRPr="0041772A">
        <w:rPr>
          <w:rFonts w:ascii="Times New Roman" w:eastAsia="Times New Roman" w:hAnsi="Times New Roman" w:cs="Times New Roman"/>
          <w:sz w:val="24"/>
          <w:szCs w:val="24"/>
          <w:lang w:val="en-US"/>
        </w:rPr>
        <w:t>Sincerely,</w:t>
      </w:r>
    </w:p>
    <w:p w14:paraId="4D1F4A63" w14:textId="77777777" w:rsidR="0041772A" w:rsidRPr="0041772A" w:rsidRDefault="0041772A" w:rsidP="0041772A">
      <w:pPr>
        <w:spacing w:before="100" w:beforeAutospacing="1" w:after="100" w:afterAutospacing="1" w:line="240" w:lineRule="auto"/>
        <w:rPr>
          <w:rFonts w:ascii="Times New Roman" w:eastAsia="Times New Roman" w:hAnsi="Times New Roman" w:cs="Times New Roman"/>
          <w:sz w:val="24"/>
          <w:szCs w:val="24"/>
          <w:lang w:val="en-US"/>
        </w:rPr>
      </w:pPr>
      <w:r w:rsidRPr="0041772A">
        <w:rPr>
          <w:rFonts w:ascii="Times New Roman" w:eastAsia="Times New Roman" w:hAnsi="Times New Roman" w:cs="Times New Roman"/>
          <w:sz w:val="24"/>
          <w:szCs w:val="24"/>
          <w:lang w:val="en-US"/>
        </w:rPr>
        <w:t>Dineshkumar Bhaskaran</w:t>
      </w:r>
    </w:p>
    <w:p w14:paraId="0AE7238A" w14:textId="77777777" w:rsidR="0041772A" w:rsidRPr="00C30043" w:rsidRDefault="0041772A" w:rsidP="00C30043">
      <w:pPr>
        <w:jc w:val="center"/>
        <w:rPr>
          <w:b/>
        </w:rPr>
      </w:pPr>
    </w:p>
    <w:p w14:paraId="04181FDF" w14:textId="2DC8A1FF" w:rsidR="00D97F35" w:rsidRPr="00D97F35" w:rsidRDefault="00D97F35" w:rsidP="00D97F35">
      <w:pPr>
        <w:spacing w:before="240" w:after="240" w:line="240" w:lineRule="auto"/>
        <w:jc w:val="both"/>
        <w:rPr>
          <w:rFonts w:cs="Times New Roman"/>
          <w:iCs/>
          <w:color w:val="000000"/>
          <w:sz w:val="20"/>
          <w:szCs w:val="20"/>
        </w:rPr>
      </w:pPr>
      <w:r w:rsidRPr="00D97F35">
        <w:rPr>
          <w:rFonts w:cs="Times New Roman"/>
          <w:iCs/>
          <w:color w:val="000000"/>
          <w:sz w:val="20"/>
          <w:szCs w:val="20"/>
        </w:rPr>
        <w:t>I, &lt;Name&gt; (Passport Number: XXXXXXXX) am glad to share that my application for Canada open work permit is approved, and free to work anywhere in Canada without any sponsor and currently in the process of moving to Canada and looking for &lt;Specify your domain&gt; opportunities.</w:t>
      </w:r>
    </w:p>
    <w:p w14:paraId="559875BC" w14:textId="1C9D810D" w:rsidR="00E2270C" w:rsidRPr="00EB4F6F" w:rsidRDefault="00E2270C" w:rsidP="00E12523">
      <w:pPr>
        <w:pStyle w:val="NormalWeb"/>
        <w:spacing w:after="0" w:line="360" w:lineRule="auto"/>
        <w:jc w:val="both"/>
        <w:rPr>
          <w:rFonts w:asciiTheme="minorHAnsi" w:hAnsiTheme="minorHAnsi"/>
          <w:bCs/>
          <w:iCs/>
          <w:color w:val="000000"/>
          <w:sz w:val="20"/>
          <w:szCs w:val="20"/>
        </w:rPr>
      </w:pPr>
    </w:p>
    <w:sectPr w:rsidR="00E2270C" w:rsidRPr="00EB4F6F" w:rsidSect="00CC24C6">
      <w:pgSz w:w="11906" w:h="16838" w:code="9"/>
      <w:pgMar w:top="680" w:right="964" w:bottom="680" w:left="964" w:header="1134" w:footer="11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20B407" w14:textId="77777777" w:rsidR="00A11D6D" w:rsidRDefault="00A11D6D" w:rsidP="00B701D5">
      <w:pPr>
        <w:spacing w:after="0" w:line="240" w:lineRule="auto"/>
      </w:pPr>
      <w:r>
        <w:separator/>
      </w:r>
    </w:p>
  </w:endnote>
  <w:endnote w:type="continuationSeparator" w:id="0">
    <w:p w14:paraId="347870C8" w14:textId="77777777" w:rsidR="00A11D6D" w:rsidRDefault="00A11D6D" w:rsidP="00B701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XCharter-Roman">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F4D753" w14:textId="77777777" w:rsidR="00A11D6D" w:rsidRDefault="00A11D6D" w:rsidP="00B701D5">
      <w:pPr>
        <w:spacing w:after="0" w:line="240" w:lineRule="auto"/>
      </w:pPr>
      <w:r>
        <w:separator/>
      </w:r>
    </w:p>
  </w:footnote>
  <w:footnote w:type="continuationSeparator" w:id="0">
    <w:p w14:paraId="739B3F33" w14:textId="77777777" w:rsidR="00A11D6D" w:rsidRDefault="00A11D6D" w:rsidP="00B701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6516B"/>
    <w:multiLevelType w:val="hybridMultilevel"/>
    <w:tmpl w:val="5DE0D90A"/>
    <w:lvl w:ilvl="0" w:tplc="EF96F35C">
      <w:start w:val="1"/>
      <w:numFmt w:val="bullet"/>
      <w:lvlText w:val=""/>
      <w:lvlJc w:val="left"/>
      <w:pPr>
        <w:ind w:left="720" w:hanging="360"/>
      </w:pPr>
      <w:rPr>
        <w:rFonts w:ascii="Wingdings" w:hAnsi="Wingdings" w:hint="default"/>
        <w:color w:val="auto"/>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96202B7"/>
    <w:multiLevelType w:val="multilevel"/>
    <w:tmpl w:val="B3ECD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05171D1"/>
    <w:multiLevelType w:val="hybridMultilevel"/>
    <w:tmpl w:val="CF4AC964"/>
    <w:lvl w:ilvl="0" w:tplc="B2E804E8">
      <w:start w:val="1"/>
      <w:numFmt w:val="bullet"/>
      <w:lvlText w:val=""/>
      <w:lvlJc w:val="left"/>
      <w:pPr>
        <w:ind w:left="644"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BE35E5D"/>
    <w:multiLevelType w:val="hybridMultilevel"/>
    <w:tmpl w:val="B2E46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1EC5587"/>
    <w:multiLevelType w:val="multilevel"/>
    <w:tmpl w:val="AF108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EB2646C"/>
    <w:multiLevelType w:val="hybridMultilevel"/>
    <w:tmpl w:val="4740C4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46212ABE"/>
    <w:multiLevelType w:val="hybridMultilevel"/>
    <w:tmpl w:val="DC343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B84E89"/>
    <w:multiLevelType w:val="hybridMultilevel"/>
    <w:tmpl w:val="47143A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F953487"/>
    <w:multiLevelType w:val="hybridMultilevel"/>
    <w:tmpl w:val="9DE60E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D4E6186"/>
    <w:multiLevelType w:val="hybridMultilevel"/>
    <w:tmpl w:val="4EA6B742"/>
    <w:lvl w:ilvl="0" w:tplc="04090005">
      <w:start w:val="1"/>
      <w:numFmt w:val="bullet"/>
      <w:lvlText w:val=""/>
      <w:lvlJc w:val="left"/>
      <w:pPr>
        <w:ind w:left="720" w:hanging="360"/>
      </w:pPr>
      <w:rPr>
        <w:rFonts w:ascii="Wingdings" w:hAnsi="Wingdings" w:hint="default"/>
        <w:color w:val="auto"/>
        <w:sz w:val="20"/>
        <w:szCs w:val="20"/>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DB5C5C"/>
    <w:multiLevelType w:val="hybridMultilevel"/>
    <w:tmpl w:val="E8AA6FA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57724493">
    <w:abstractNumId w:val="3"/>
  </w:num>
  <w:num w:numId="2" w16cid:durableId="1107893364">
    <w:abstractNumId w:val="7"/>
  </w:num>
  <w:num w:numId="3" w16cid:durableId="1489520644">
    <w:abstractNumId w:val="8"/>
  </w:num>
  <w:num w:numId="4" w16cid:durableId="1184053747">
    <w:abstractNumId w:val="6"/>
  </w:num>
  <w:num w:numId="5" w16cid:durableId="436828026">
    <w:abstractNumId w:val="5"/>
  </w:num>
  <w:num w:numId="6" w16cid:durableId="1065952744">
    <w:abstractNumId w:val="2"/>
  </w:num>
  <w:num w:numId="7" w16cid:durableId="1612202332">
    <w:abstractNumId w:val="9"/>
  </w:num>
  <w:num w:numId="8" w16cid:durableId="250814840">
    <w:abstractNumId w:val="1"/>
  </w:num>
  <w:num w:numId="9" w16cid:durableId="1169247501">
    <w:abstractNumId w:val="0"/>
  </w:num>
  <w:num w:numId="10" w16cid:durableId="1822192032">
    <w:abstractNumId w:val="4"/>
  </w:num>
  <w:num w:numId="11" w16cid:durableId="53130986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doNotDisplayPageBoundarie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1NTE0sjS2NDQwsDBR0lEKTi0uzszPAykwrAUAqDMizSwAAAA="/>
  </w:docVars>
  <w:rsids>
    <w:rsidRoot w:val="00DA5009"/>
    <w:rsid w:val="00010A6C"/>
    <w:rsid w:val="000136F7"/>
    <w:rsid w:val="00013871"/>
    <w:rsid w:val="0002334A"/>
    <w:rsid w:val="00031E4D"/>
    <w:rsid w:val="00052F4B"/>
    <w:rsid w:val="00062BF0"/>
    <w:rsid w:val="00063ABD"/>
    <w:rsid w:val="00070E7A"/>
    <w:rsid w:val="00073250"/>
    <w:rsid w:val="00075003"/>
    <w:rsid w:val="00090FE7"/>
    <w:rsid w:val="00095BB6"/>
    <w:rsid w:val="000A1CF2"/>
    <w:rsid w:val="000A46CD"/>
    <w:rsid w:val="000A60AC"/>
    <w:rsid w:val="000C1D6C"/>
    <w:rsid w:val="000C5960"/>
    <w:rsid w:val="000C6A24"/>
    <w:rsid w:val="000D0E48"/>
    <w:rsid w:val="000D506E"/>
    <w:rsid w:val="000D6FA2"/>
    <w:rsid w:val="000E2998"/>
    <w:rsid w:val="000E57C3"/>
    <w:rsid w:val="000E6E18"/>
    <w:rsid w:val="000F2248"/>
    <w:rsid w:val="000F6B64"/>
    <w:rsid w:val="001022F4"/>
    <w:rsid w:val="00103EDD"/>
    <w:rsid w:val="00110159"/>
    <w:rsid w:val="001159A0"/>
    <w:rsid w:val="001249BA"/>
    <w:rsid w:val="00124B5E"/>
    <w:rsid w:val="00125966"/>
    <w:rsid w:val="00126E94"/>
    <w:rsid w:val="0013085A"/>
    <w:rsid w:val="00136467"/>
    <w:rsid w:val="00143252"/>
    <w:rsid w:val="001449DD"/>
    <w:rsid w:val="00163E47"/>
    <w:rsid w:val="001732FB"/>
    <w:rsid w:val="00174457"/>
    <w:rsid w:val="0017560A"/>
    <w:rsid w:val="00175CAE"/>
    <w:rsid w:val="0017634E"/>
    <w:rsid w:val="001858A1"/>
    <w:rsid w:val="001861E6"/>
    <w:rsid w:val="00193E28"/>
    <w:rsid w:val="001A103B"/>
    <w:rsid w:val="001A459D"/>
    <w:rsid w:val="001B7DF1"/>
    <w:rsid w:val="001C08DF"/>
    <w:rsid w:val="001C7317"/>
    <w:rsid w:val="001D0094"/>
    <w:rsid w:val="001D27CC"/>
    <w:rsid w:val="001D4591"/>
    <w:rsid w:val="001D5BFD"/>
    <w:rsid w:val="001E0CBC"/>
    <w:rsid w:val="001F0605"/>
    <w:rsid w:val="001F1601"/>
    <w:rsid w:val="001F3414"/>
    <w:rsid w:val="002008D9"/>
    <w:rsid w:val="00211030"/>
    <w:rsid w:val="00217450"/>
    <w:rsid w:val="00223D72"/>
    <w:rsid w:val="0022662B"/>
    <w:rsid w:val="002311D3"/>
    <w:rsid w:val="00235842"/>
    <w:rsid w:val="00235A5B"/>
    <w:rsid w:val="00235C54"/>
    <w:rsid w:val="0023639B"/>
    <w:rsid w:val="0024398C"/>
    <w:rsid w:val="002526FD"/>
    <w:rsid w:val="0025449C"/>
    <w:rsid w:val="00254CDD"/>
    <w:rsid w:val="00263DB8"/>
    <w:rsid w:val="002654CC"/>
    <w:rsid w:val="0026604A"/>
    <w:rsid w:val="0027380C"/>
    <w:rsid w:val="002751BC"/>
    <w:rsid w:val="00285A1D"/>
    <w:rsid w:val="002928D1"/>
    <w:rsid w:val="00292B24"/>
    <w:rsid w:val="002978A1"/>
    <w:rsid w:val="002B01C4"/>
    <w:rsid w:val="002B5FE5"/>
    <w:rsid w:val="002D0042"/>
    <w:rsid w:val="002D0E51"/>
    <w:rsid w:val="002D1BCA"/>
    <w:rsid w:val="002D1EC5"/>
    <w:rsid w:val="002E0A09"/>
    <w:rsid w:val="002E12F5"/>
    <w:rsid w:val="002E33B1"/>
    <w:rsid w:val="00304B94"/>
    <w:rsid w:val="00305BE9"/>
    <w:rsid w:val="003121DD"/>
    <w:rsid w:val="00312A8C"/>
    <w:rsid w:val="0031530C"/>
    <w:rsid w:val="00317C28"/>
    <w:rsid w:val="00332407"/>
    <w:rsid w:val="00341B63"/>
    <w:rsid w:val="003426B4"/>
    <w:rsid w:val="003429A1"/>
    <w:rsid w:val="00344900"/>
    <w:rsid w:val="0035056B"/>
    <w:rsid w:val="003512A1"/>
    <w:rsid w:val="0035136A"/>
    <w:rsid w:val="003534FE"/>
    <w:rsid w:val="00353C68"/>
    <w:rsid w:val="00356239"/>
    <w:rsid w:val="00376149"/>
    <w:rsid w:val="00376B6B"/>
    <w:rsid w:val="00384A32"/>
    <w:rsid w:val="00393083"/>
    <w:rsid w:val="00395277"/>
    <w:rsid w:val="00395B4C"/>
    <w:rsid w:val="003A7C72"/>
    <w:rsid w:val="003B0B69"/>
    <w:rsid w:val="003B43FF"/>
    <w:rsid w:val="003B4BBA"/>
    <w:rsid w:val="003B5BBB"/>
    <w:rsid w:val="003D56DC"/>
    <w:rsid w:val="003F0C57"/>
    <w:rsid w:val="00400DBD"/>
    <w:rsid w:val="0041094B"/>
    <w:rsid w:val="0041772A"/>
    <w:rsid w:val="00426F5C"/>
    <w:rsid w:val="0045606D"/>
    <w:rsid w:val="00457A4C"/>
    <w:rsid w:val="00461786"/>
    <w:rsid w:val="00465F96"/>
    <w:rsid w:val="0047395E"/>
    <w:rsid w:val="00475496"/>
    <w:rsid w:val="004825C7"/>
    <w:rsid w:val="00486D60"/>
    <w:rsid w:val="00492DA0"/>
    <w:rsid w:val="00494954"/>
    <w:rsid w:val="004B6D64"/>
    <w:rsid w:val="004B74F5"/>
    <w:rsid w:val="004C0A48"/>
    <w:rsid w:val="004C1E79"/>
    <w:rsid w:val="004C6C35"/>
    <w:rsid w:val="004D2A74"/>
    <w:rsid w:val="004D3829"/>
    <w:rsid w:val="004D4028"/>
    <w:rsid w:val="004D61AC"/>
    <w:rsid w:val="004F5312"/>
    <w:rsid w:val="004F7E60"/>
    <w:rsid w:val="00503832"/>
    <w:rsid w:val="00503DE9"/>
    <w:rsid w:val="005427B1"/>
    <w:rsid w:val="005449A4"/>
    <w:rsid w:val="005529E6"/>
    <w:rsid w:val="005609FC"/>
    <w:rsid w:val="005627E3"/>
    <w:rsid w:val="00563F69"/>
    <w:rsid w:val="0056690D"/>
    <w:rsid w:val="00566B8A"/>
    <w:rsid w:val="0057600C"/>
    <w:rsid w:val="00580C13"/>
    <w:rsid w:val="00594C98"/>
    <w:rsid w:val="005A0558"/>
    <w:rsid w:val="005B38BF"/>
    <w:rsid w:val="005C3E9C"/>
    <w:rsid w:val="005C68E0"/>
    <w:rsid w:val="005C6B2E"/>
    <w:rsid w:val="005D674E"/>
    <w:rsid w:val="005E2E54"/>
    <w:rsid w:val="005E7DAE"/>
    <w:rsid w:val="005F4966"/>
    <w:rsid w:val="005F5A49"/>
    <w:rsid w:val="005F5EFA"/>
    <w:rsid w:val="00605793"/>
    <w:rsid w:val="00605F42"/>
    <w:rsid w:val="006154B3"/>
    <w:rsid w:val="006221BE"/>
    <w:rsid w:val="006223C3"/>
    <w:rsid w:val="00631652"/>
    <w:rsid w:val="0063211D"/>
    <w:rsid w:val="0063539C"/>
    <w:rsid w:val="00642163"/>
    <w:rsid w:val="0065613C"/>
    <w:rsid w:val="006627E9"/>
    <w:rsid w:val="006672A2"/>
    <w:rsid w:val="00673352"/>
    <w:rsid w:val="00676FA8"/>
    <w:rsid w:val="0069213E"/>
    <w:rsid w:val="006961B1"/>
    <w:rsid w:val="00696EA0"/>
    <w:rsid w:val="006A72E9"/>
    <w:rsid w:val="006B4377"/>
    <w:rsid w:val="006C1AC2"/>
    <w:rsid w:val="006C70F8"/>
    <w:rsid w:val="006D0F1F"/>
    <w:rsid w:val="006D4DC4"/>
    <w:rsid w:val="006D5171"/>
    <w:rsid w:val="006D5C9C"/>
    <w:rsid w:val="006F4861"/>
    <w:rsid w:val="006F6762"/>
    <w:rsid w:val="00710F62"/>
    <w:rsid w:val="00712E0F"/>
    <w:rsid w:val="007147F6"/>
    <w:rsid w:val="007404E6"/>
    <w:rsid w:val="007438E5"/>
    <w:rsid w:val="007564FD"/>
    <w:rsid w:val="00762B55"/>
    <w:rsid w:val="00772B74"/>
    <w:rsid w:val="00774E4D"/>
    <w:rsid w:val="0077743B"/>
    <w:rsid w:val="00786C95"/>
    <w:rsid w:val="00795C68"/>
    <w:rsid w:val="007962C1"/>
    <w:rsid w:val="007A1C86"/>
    <w:rsid w:val="007A2CE6"/>
    <w:rsid w:val="007A546C"/>
    <w:rsid w:val="007B35BF"/>
    <w:rsid w:val="007C40FB"/>
    <w:rsid w:val="007E4E7E"/>
    <w:rsid w:val="007E61CA"/>
    <w:rsid w:val="007F1EFD"/>
    <w:rsid w:val="007F7483"/>
    <w:rsid w:val="008042DE"/>
    <w:rsid w:val="00805F12"/>
    <w:rsid w:val="00817320"/>
    <w:rsid w:val="0082205C"/>
    <w:rsid w:val="00823E7D"/>
    <w:rsid w:val="00827173"/>
    <w:rsid w:val="008312AA"/>
    <w:rsid w:val="00840310"/>
    <w:rsid w:val="00840BC9"/>
    <w:rsid w:val="008414A6"/>
    <w:rsid w:val="00847B60"/>
    <w:rsid w:val="008636A4"/>
    <w:rsid w:val="0086623A"/>
    <w:rsid w:val="0088295D"/>
    <w:rsid w:val="00885990"/>
    <w:rsid w:val="00893669"/>
    <w:rsid w:val="00895208"/>
    <w:rsid w:val="0089777A"/>
    <w:rsid w:val="008A0360"/>
    <w:rsid w:val="008A369C"/>
    <w:rsid w:val="008A507C"/>
    <w:rsid w:val="008A786E"/>
    <w:rsid w:val="008A7E03"/>
    <w:rsid w:val="008B1846"/>
    <w:rsid w:val="008B2301"/>
    <w:rsid w:val="008F1F37"/>
    <w:rsid w:val="008F2BE7"/>
    <w:rsid w:val="008F3720"/>
    <w:rsid w:val="009116F0"/>
    <w:rsid w:val="009144ED"/>
    <w:rsid w:val="00914723"/>
    <w:rsid w:val="00916351"/>
    <w:rsid w:val="00944899"/>
    <w:rsid w:val="00944FB8"/>
    <w:rsid w:val="00956C7A"/>
    <w:rsid w:val="0096304A"/>
    <w:rsid w:val="00963E3C"/>
    <w:rsid w:val="00964791"/>
    <w:rsid w:val="00965E47"/>
    <w:rsid w:val="009711C5"/>
    <w:rsid w:val="00974796"/>
    <w:rsid w:val="009751B2"/>
    <w:rsid w:val="009763DF"/>
    <w:rsid w:val="00976AC8"/>
    <w:rsid w:val="00984EBB"/>
    <w:rsid w:val="00994FF7"/>
    <w:rsid w:val="009952EE"/>
    <w:rsid w:val="009A6D08"/>
    <w:rsid w:val="009B0E24"/>
    <w:rsid w:val="009B57DC"/>
    <w:rsid w:val="009B77F7"/>
    <w:rsid w:val="009C43C1"/>
    <w:rsid w:val="009D0CB2"/>
    <w:rsid w:val="009D2AD3"/>
    <w:rsid w:val="009D66F9"/>
    <w:rsid w:val="009F6E9B"/>
    <w:rsid w:val="009F7E37"/>
    <w:rsid w:val="00A049F1"/>
    <w:rsid w:val="00A07A37"/>
    <w:rsid w:val="00A11D6D"/>
    <w:rsid w:val="00A145D8"/>
    <w:rsid w:val="00A212BE"/>
    <w:rsid w:val="00A314D4"/>
    <w:rsid w:val="00A32457"/>
    <w:rsid w:val="00A33215"/>
    <w:rsid w:val="00A33EAF"/>
    <w:rsid w:val="00A41BED"/>
    <w:rsid w:val="00A42339"/>
    <w:rsid w:val="00A44079"/>
    <w:rsid w:val="00A44AC0"/>
    <w:rsid w:val="00A45144"/>
    <w:rsid w:val="00A47C90"/>
    <w:rsid w:val="00A63639"/>
    <w:rsid w:val="00A65FE1"/>
    <w:rsid w:val="00A7388E"/>
    <w:rsid w:val="00A73DF7"/>
    <w:rsid w:val="00A74EDD"/>
    <w:rsid w:val="00A763EA"/>
    <w:rsid w:val="00A83532"/>
    <w:rsid w:val="00A836B8"/>
    <w:rsid w:val="00A85743"/>
    <w:rsid w:val="00A90787"/>
    <w:rsid w:val="00AA4F40"/>
    <w:rsid w:val="00AB0035"/>
    <w:rsid w:val="00AB0E7A"/>
    <w:rsid w:val="00AB27C0"/>
    <w:rsid w:val="00AC3C9C"/>
    <w:rsid w:val="00AD7CBE"/>
    <w:rsid w:val="00AF206F"/>
    <w:rsid w:val="00B05DE6"/>
    <w:rsid w:val="00B129F4"/>
    <w:rsid w:val="00B12AA8"/>
    <w:rsid w:val="00B37136"/>
    <w:rsid w:val="00B409B4"/>
    <w:rsid w:val="00B423A9"/>
    <w:rsid w:val="00B47C2B"/>
    <w:rsid w:val="00B60DBE"/>
    <w:rsid w:val="00B6108D"/>
    <w:rsid w:val="00B61973"/>
    <w:rsid w:val="00B619B4"/>
    <w:rsid w:val="00B61CB4"/>
    <w:rsid w:val="00B63DEF"/>
    <w:rsid w:val="00B669F4"/>
    <w:rsid w:val="00B701D5"/>
    <w:rsid w:val="00B73A56"/>
    <w:rsid w:val="00B75968"/>
    <w:rsid w:val="00B808FC"/>
    <w:rsid w:val="00B87CCD"/>
    <w:rsid w:val="00BA041C"/>
    <w:rsid w:val="00BA39AF"/>
    <w:rsid w:val="00BA599A"/>
    <w:rsid w:val="00BB50EF"/>
    <w:rsid w:val="00BB7B3C"/>
    <w:rsid w:val="00BD27E1"/>
    <w:rsid w:val="00BD2BB9"/>
    <w:rsid w:val="00BD533E"/>
    <w:rsid w:val="00BE11DC"/>
    <w:rsid w:val="00BF728D"/>
    <w:rsid w:val="00C012C8"/>
    <w:rsid w:val="00C01371"/>
    <w:rsid w:val="00C02918"/>
    <w:rsid w:val="00C030B4"/>
    <w:rsid w:val="00C04A6A"/>
    <w:rsid w:val="00C056C5"/>
    <w:rsid w:val="00C07FE1"/>
    <w:rsid w:val="00C11503"/>
    <w:rsid w:val="00C12B5A"/>
    <w:rsid w:val="00C16E2C"/>
    <w:rsid w:val="00C17963"/>
    <w:rsid w:val="00C17EA0"/>
    <w:rsid w:val="00C216EC"/>
    <w:rsid w:val="00C2238A"/>
    <w:rsid w:val="00C223B1"/>
    <w:rsid w:val="00C243A9"/>
    <w:rsid w:val="00C24D74"/>
    <w:rsid w:val="00C30043"/>
    <w:rsid w:val="00C365C4"/>
    <w:rsid w:val="00C419B6"/>
    <w:rsid w:val="00C44552"/>
    <w:rsid w:val="00C533DC"/>
    <w:rsid w:val="00C613A5"/>
    <w:rsid w:val="00C702E0"/>
    <w:rsid w:val="00C711A0"/>
    <w:rsid w:val="00C73646"/>
    <w:rsid w:val="00C74666"/>
    <w:rsid w:val="00C820B7"/>
    <w:rsid w:val="00C86AEF"/>
    <w:rsid w:val="00C92BFA"/>
    <w:rsid w:val="00C959C8"/>
    <w:rsid w:val="00C9766D"/>
    <w:rsid w:val="00C97E56"/>
    <w:rsid w:val="00CA3F6A"/>
    <w:rsid w:val="00CC0C92"/>
    <w:rsid w:val="00CC24C6"/>
    <w:rsid w:val="00CD6A4A"/>
    <w:rsid w:val="00CE0B6B"/>
    <w:rsid w:val="00CE2227"/>
    <w:rsid w:val="00CE548D"/>
    <w:rsid w:val="00CE7127"/>
    <w:rsid w:val="00CF6481"/>
    <w:rsid w:val="00CF77AE"/>
    <w:rsid w:val="00D04055"/>
    <w:rsid w:val="00D0459C"/>
    <w:rsid w:val="00D1308A"/>
    <w:rsid w:val="00D15F71"/>
    <w:rsid w:val="00D222B8"/>
    <w:rsid w:val="00D34124"/>
    <w:rsid w:val="00D522CD"/>
    <w:rsid w:val="00D52D9D"/>
    <w:rsid w:val="00D6241F"/>
    <w:rsid w:val="00D632EE"/>
    <w:rsid w:val="00D63661"/>
    <w:rsid w:val="00D65D25"/>
    <w:rsid w:val="00D668DE"/>
    <w:rsid w:val="00D675CC"/>
    <w:rsid w:val="00D67805"/>
    <w:rsid w:val="00D829FE"/>
    <w:rsid w:val="00D84E8B"/>
    <w:rsid w:val="00D85649"/>
    <w:rsid w:val="00D87214"/>
    <w:rsid w:val="00D87C2B"/>
    <w:rsid w:val="00D91277"/>
    <w:rsid w:val="00D97F35"/>
    <w:rsid w:val="00DA1601"/>
    <w:rsid w:val="00DA2449"/>
    <w:rsid w:val="00DA5009"/>
    <w:rsid w:val="00DA6986"/>
    <w:rsid w:val="00DA7080"/>
    <w:rsid w:val="00DB490C"/>
    <w:rsid w:val="00DC14F1"/>
    <w:rsid w:val="00DD08B9"/>
    <w:rsid w:val="00DD689D"/>
    <w:rsid w:val="00DE6C2D"/>
    <w:rsid w:val="00DF1AB3"/>
    <w:rsid w:val="00E12523"/>
    <w:rsid w:val="00E169D9"/>
    <w:rsid w:val="00E2270C"/>
    <w:rsid w:val="00E22CAA"/>
    <w:rsid w:val="00E34513"/>
    <w:rsid w:val="00E37179"/>
    <w:rsid w:val="00E47AD1"/>
    <w:rsid w:val="00E5128D"/>
    <w:rsid w:val="00E5224C"/>
    <w:rsid w:val="00E64CEC"/>
    <w:rsid w:val="00E65789"/>
    <w:rsid w:val="00E66F6D"/>
    <w:rsid w:val="00E67335"/>
    <w:rsid w:val="00E741B7"/>
    <w:rsid w:val="00E756BE"/>
    <w:rsid w:val="00E86997"/>
    <w:rsid w:val="00E91F98"/>
    <w:rsid w:val="00E95F91"/>
    <w:rsid w:val="00EA79C7"/>
    <w:rsid w:val="00EA7C8B"/>
    <w:rsid w:val="00EB49CF"/>
    <w:rsid w:val="00EB4F6F"/>
    <w:rsid w:val="00EE22D7"/>
    <w:rsid w:val="00EE614B"/>
    <w:rsid w:val="00EE76FF"/>
    <w:rsid w:val="00EE7943"/>
    <w:rsid w:val="00EF3D0C"/>
    <w:rsid w:val="00EF5403"/>
    <w:rsid w:val="00F00BCF"/>
    <w:rsid w:val="00F041EE"/>
    <w:rsid w:val="00F175F7"/>
    <w:rsid w:val="00F22668"/>
    <w:rsid w:val="00F232D5"/>
    <w:rsid w:val="00F33B8B"/>
    <w:rsid w:val="00F56BDA"/>
    <w:rsid w:val="00F56F55"/>
    <w:rsid w:val="00F81BEE"/>
    <w:rsid w:val="00F920DE"/>
    <w:rsid w:val="00FA0766"/>
    <w:rsid w:val="00FA4E12"/>
    <w:rsid w:val="00FA6D0D"/>
    <w:rsid w:val="00FB0CF5"/>
    <w:rsid w:val="00FB4E16"/>
    <w:rsid w:val="00FB6B0C"/>
    <w:rsid w:val="00FC5FAD"/>
    <w:rsid w:val="00FC5FD7"/>
    <w:rsid w:val="00FD03B1"/>
    <w:rsid w:val="00FF0A31"/>
    <w:rsid w:val="00FF4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D27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43C1"/>
  </w:style>
  <w:style w:type="paragraph" w:styleId="Heading2">
    <w:name w:val="heading 2"/>
    <w:basedOn w:val="Normal"/>
    <w:link w:val="Heading2Char"/>
    <w:uiPriority w:val="9"/>
    <w:qFormat/>
    <w:rsid w:val="00C30043"/>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45144"/>
    <w:rPr>
      <w:color w:val="0000FF" w:themeColor="hyperlink"/>
      <w:u w:val="single"/>
    </w:rPr>
  </w:style>
  <w:style w:type="table" w:styleId="TableGrid">
    <w:name w:val="Table Grid"/>
    <w:basedOn w:val="TableNormal"/>
    <w:uiPriority w:val="59"/>
    <w:rsid w:val="00DD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E548D"/>
    <w:pPr>
      <w:ind w:left="720"/>
      <w:contextualSpacing/>
    </w:pPr>
  </w:style>
  <w:style w:type="paragraph" w:styleId="NormalWeb">
    <w:name w:val="Normal (Web)"/>
    <w:basedOn w:val="Normal"/>
    <w:uiPriority w:val="99"/>
    <w:unhideWhenUsed/>
    <w:rsid w:val="008042DE"/>
    <w:rPr>
      <w:rFonts w:ascii="Times New Roman" w:hAnsi="Times New Roman" w:cs="Times New Roman"/>
      <w:sz w:val="24"/>
      <w:szCs w:val="24"/>
    </w:rPr>
  </w:style>
  <w:style w:type="paragraph" w:styleId="NoSpacing">
    <w:name w:val="No Spacing"/>
    <w:uiPriority w:val="1"/>
    <w:qFormat/>
    <w:rsid w:val="001F1601"/>
    <w:pPr>
      <w:spacing w:after="0" w:line="240" w:lineRule="auto"/>
    </w:pPr>
    <w:rPr>
      <w:rFonts w:ascii="Calibri" w:eastAsia="Calibri" w:hAnsi="Calibri" w:cs="Times New Roman"/>
      <w:lang w:val="en-NZ"/>
    </w:rPr>
  </w:style>
  <w:style w:type="character" w:customStyle="1" w:styleId="apple-converted-space">
    <w:name w:val="apple-converted-space"/>
    <w:basedOn w:val="DefaultParagraphFont"/>
    <w:rsid w:val="00013871"/>
  </w:style>
  <w:style w:type="paragraph" w:styleId="BodyText">
    <w:name w:val="Body Text"/>
    <w:basedOn w:val="Normal"/>
    <w:link w:val="BodyTextChar"/>
    <w:uiPriority w:val="99"/>
    <w:semiHidden/>
    <w:unhideWhenUsed/>
    <w:rsid w:val="00580C13"/>
    <w:pPr>
      <w:spacing w:after="120"/>
    </w:pPr>
  </w:style>
  <w:style w:type="character" w:customStyle="1" w:styleId="BodyTextChar">
    <w:name w:val="Body Text Char"/>
    <w:basedOn w:val="DefaultParagraphFont"/>
    <w:link w:val="BodyText"/>
    <w:uiPriority w:val="99"/>
    <w:semiHidden/>
    <w:rsid w:val="00580C13"/>
  </w:style>
  <w:style w:type="paragraph" w:styleId="BalloonText">
    <w:name w:val="Balloon Text"/>
    <w:basedOn w:val="Normal"/>
    <w:link w:val="BalloonTextChar"/>
    <w:uiPriority w:val="99"/>
    <w:semiHidden/>
    <w:unhideWhenUsed/>
    <w:rsid w:val="00B409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09B4"/>
    <w:rPr>
      <w:rFonts w:ascii="Tahoma" w:hAnsi="Tahoma" w:cs="Tahoma"/>
      <w:sz w:val="16"/>
      <w:szCs w:val="16"/>
    </w:rPr>
  </w:style>
  <w:style w:type="character" w:styleId="Strong">
    <w:name w:val="Strong"/>
    <w:basedOn w:val="DefaultParagraphFont"/>
    <w:uiPriority w:val="22"/>
    <w:qFormat/>
    <w:rsid w:val="00C30043"/>
    <w:rPr>
      <w:b/>
      <w:bCs/>
    </w:rPr>
  </w:style>
  <w:style w:type="character" w:customStyle="1" w:styleId="Heading2Char">
    <w:name w:val="Heading 2 Char"/>
    <w:basedOn w:val="DefaultParagraphFont"/>
    <w:link w:val="Heading2"/>
    <w:uiPriority w:val="9"/>
    <w:rsid w:val="00C30043"/>
    <w:rPr>
      <w:rFonts w:ascii="Times New Roman" w:eastAsia="Times New Roman" w:hAnsi="Times New Roman" w:cs="Times New Roman"/>
      <w:b/>
      <w:bCs/>
      <w:sz w:val="36"/>
      <w:szCs w:val="3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649158">
      <w:bodyDiv w:val="1"/>
      <w:marLeft w:val="0"/>
      <w:marRight w:val="0"/>
      <w:marTop w:val="0"/>
      <w:marBottom w:val="0"/>
      <w:divBdr>
        <w:top w:val="none" w:sz="0" w:space="0" w:color="auto"/>
        <w:left w:val="none" w:sz="0" w:space="0" w:color="auto"/>
        <w:bottom w:val="none" w:sz="0" w:space="0" w:color="auto"/>
        <w:right w:val="none" w:sz="0" w:space="0" w:color="auto"/>
      </w:divBdr>
    </w:div>
    <w:div w:id="581992058">
      <w:bodyDiv w:val="1"/>
      <w:marLeft w:val="0"/>
      <w:marRight w:val="0"/>
      <w:marTop w:val="0"/>
      <w:marBottom w:val="0"/>
      <w:divBdr>
        <w:top w:val="none" w:sz="0" w:space="0" w:color="auto"/>
        <w:left w:val="none" w:sz="0" w:space="0" w:color="auto"/>
        <w:bottom w:val="none" w:sz="0" w:space="0" w:color="auto"/>
        <w:right w:val="none" w:sz="0" w:space="0" w:color="auto"/>
      </w:divBdr>
    </w:div>
    <w:div w:id="780077413">
      <w:bodyDiv w:val="1"/>
      <w:marLeft w:val="0"/>
      <w:marRight w:val="0"/>
      <w:marTop w:val="0"/>
      <w:marBottom w:val="0"/>
      <w:divBdr>
        <w:top w:val="none" w:sz="0" w:space="0" w:color="auto"/>
        <w:left w:val="none" w:sz="0" w:space="0" w:color="auto"/>
        <w:bottom w:val="none" w:sz="0" w:space="0" w:color="auto"/>
        <w:right w:val="none" w:sz="0" w:space="0" w:color="auto"/>
      </w:divBdr>
      <w:divsChild>
        <w:div w:id="1163230851">
          <w:marLeft w:val="0"/>
          <w:marRight w:val="0"/>
          <w:marTop w:val="0"/>
          <w:marBottom w:val="0"/>
          <w:divBdr>
            <w:top w:val="none" w:sz="0" w:space="0" w:color="auto"/>
            <w:left w:val="none" w:sz="0" w:space="0" w:color="auto"/>
            <w:bottom w:val="none" w:sz="0" w:space="0" w:color="auto"/>
            <w:right w:val="none" w:sz="0" w:space="0" w:color="auto"/>
          </w:divBdr>
          <w:divsChild>
            <w:div w:id="1804883612">
              <w:marLeft w:val="0"/>
              <w:marRight w:val="0"/>
              <w:marTop w:val="0"/>
              <w:marBottom w:val="0"/>
              <w:divBdr>
                <w:top w:val="none" w:sz="0" w:space="0" w:color="auto"/>
                <w:left w:val="none" w:sz="0" w:space="0" w:color="auto"/>
                <w:bottom w:val="none" w:sz="0" w:space="0" w:color="auto"/>
                <w:right w:val="none" w:sz="0" w:space="0" w:color="auto"/>
              </w:divBdr>
              <w:divsChild>
                <w:div w:id="154730662">
                  <w:marLeft w:val="0"/>
                  <w:marRight w:val="0"/>
                  <w:marTop w:val="0"/>
                  <w:marBottom w:val="0"/>
                  <w:divBdr>
                    <w:top w:val="none" w:sz="0" w:space="0" w:color="auto"/>
                    <w:left w:val="none" w:sz="0" w:space="0" w:color="auto"/>
                    <w:bottom w:val="none" w:sz="0" w:space="0" w:color="auto"/>
                    <w:right w:val="none" w:sz="0" w:space="0" w:color="auto"/>
                  </w:divBdr>
                  <w:divsChild>
                    <w:div w:id="180638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7385699">
          <w:marLeft w:val="0"/>
          <w:marRight w:val="0"/>
          <w:marTop w:val="0"/>
          <w:marBottom w:val="0"/>
          <w:divBdr>
            <w:top w:val="none" w:sz="0" w:space="0" w:color="auto"/>
            <w:left w:val="none" w:sz="0" w:space="0" w:color="auto"/>
            <w:bottom w:val="none" w:sz="0" w:space="0" w:color="auto"/>
            <w:right w:val="none" w:sz="0" w:space="0" w:color="auto"/>
          </w:divBdr>
        </w:div>
      </w:divsChild>
    </w:div>
    <w:div w:id="880822834">
      <w:bodyDiv w:val="1"/>
      <w:marLeft w:val="0"/>
      <w:marRight w:val="0"/>
      <w:marTop w:val="0"/>
      <w:marBottom w:val="0"/>
      <w:divBdr>
        <w:top w:val="none" w:sz="0" w:space="0" w:color="auto"/>
        <w:left w:val="none" w:sz="0" w:space="0" w:color="auto"/>
        <w:bottom w:val="none" w:sz="0" w:space="0" w:color="auto"/>
        <w:right w:val="none" w:sz="0" w:space="0" w:color="auto"/>
      </w:divBdr>
    </w:div>
    <w:div w:id="1012072994">
      <w:bodyDiv w:val="1"/>
      <w:marLeft w:val="0"/>
      <w:marRight w:val="0"/>
      <w:marTop w:val="0"/>
      <w:marBottom w:val="0"/>
      <w:divBdr>
        <w:top w:val="none" w:sz="0" w:space="0" w:color="auto"/>
        <w:left w:val="none" w:sz="0" w:space="0" w:color="auto"/>
        <w:bottom w:val="none" w:sz="0" w:space="0" w:color="auto"/>
        <w:right w:val="none" w:sz="0" w:space="0" w:color="auto"/>
      </w:divBdr>
    </w:div>
    <w:div w:id="1022589870">
      <w:bodyDiv w:val="1"/>
      <w:marLeft w:val="0"/>
      <w:marRight w:val="0"/>
      <w:marTop w:val="0"/>
      <w:marBottom w:val="0"/>
      <w:divBdr>
        <w:top w:val="none" w:sz="0" w:space="0" w:color="auto"/>
        <w:left w:val="none" w:sz="0" w:space="0" w:color="auto"/>
        <w:bottom w:val="none" w:sz="0" w:space="0" w:color="auto"/>
        <w:right w:val="none" w:sz="0" w:space="0" w:color="auto"/>
      </w:divBdr>
    </w:div>
    <w:div w:id="1061447344">
      <w:bodyDiv w:val="1"/>
      <w:marLeft w:val="0"/>
      <w:marRight w:val="0"/>
      <w:marTop w:val="0"/>
      <w:marBottom w:val="0"/>
      <w:divBdr>
        <w:top w:val="none" w:sz="0" w:space="0" w:color="auto"/>
        <w:left w:val="none" w:sz="0" w:space="0" w:color="auto"/>
        <w:bottom w:val="none" w:sz="0" w:space="0" w:color="auto"/>
        <w:right w:val="none" w:sz="0" w:space="0" w:color="auto"/>
      </w:divBdr>
    </w:div>
    <w:div w:id="1147942845">
      <w:bodyDiv w:val="1"/>
      <w:marLeft w:val="0"/>
      <w:marRight w:val="0"/>
      <w:marTop w:val="0"/>
      <w:marBottom w:val="0"/>
      <w:divBdr>
        <w:top w:val="none" w:sz="0" w:space="0" w:color="auto"/>
        <w:left w:val="none" w:sz="0" w:space="0" w:color="auto"/>
        <w:bottom w:val="none" w:sz="0" w:space="0" w:color="auto"/>
        <w:right w:val="none" w:sz="0" w:space="0" w:color="auto"/>
      </w:divBdr>
    </w:div>
    <w:div w:id="1211454121">
      <w:bodyDiv w:val="1"/>
      <w:marLeft w:val="0"/>
      <w:marRight w:val="0"/>
      <w:marTop w:val="0"/>
      <w:marBottom w:val="0"/>
      <w:divBdr>
        <w:top w:val="none" w:sz="0" w:space="0" w:color="auto"/>
        <w:left w:val="none" w:sz="0" w:space="0" w:color="auto"/>
        <w:bottom w:val="none" w:sz="0" w:space="0" w:color="auto"/>
        <w:right w:val="none" w:sz="0" w:space="0" w:color="auto"/>
      </w:divBdr>
    </w:div>
    <w:div w:id="1301417897">
      <w:bodyDiv w:val="1"/>
      <w:marLeft w:val="0"/>
      <w:marRight w:val="0"/>
      <w:marTop w:val="0"/>
      <w:marBottom w:val="0"/>
      <w:divBdr>
        <w:top w:val="none" w:sz="0" w:space="0" w:color="auto"/>
        <w:left w:val="none" w:sz="0" w:space="0" w:color="auto"/>
        <w:bottom w:val="none" w:sz="0" w:space="0" w:color="auto"/>
        <w:right w:val="none" w:sz="0" w:space="0" w:color="auto"/>
      </w:divBdr>
    </w:div>
    <w:div w:id="1536963968">
      <w:bodyDiv w:val="1"/>
      <w:marLeft w:val="0"/>
      <w:marRight w:val="0"/>
      <w:marTop w:val="0"/>
      <w:marBottom w:val="0"/>
      <w:divBdr>
        <w:top w:val="none" w:sz="0" w:space="0" w:color="auto"/>
        <w:left w:val="none" w:sz="0" w:space="0" w:color="auto"/>
        <w:bottom w:val="none" w:sz="0" w:space="0" w:color="auto"/>
        <w:right w:val="none" w:sz="0" w:space="0" w:color="auto"/>
      </w:divBdr>
    </w:div>
    <w:div w:id="1877960005">
      <w:bodyDiv w:val="1"/>
      <w:marLeft w:val="0"/>
      <w:marRight w:val="0"/>
      <w:marTop w:val="0"/>
      <w:marBottom w:val="0"/>
      <w:divBdr>
        <w:top w:val="none" w:sz="0" w:space="0" w:color="auto"/>
        <w:left w:val="none" w:sz="0" w:space="0" w:color="auto"/>
        <w:bottom w:val="none" w:sz="0" w:space="0" w:color="auto"/>
        <w:right w:val="none" w:sz="0" w:space="0" w:color="auto"/>
      </w:divBdr>
    </w:div>
    <w:div w:id="1905943120">
      <w:bodyDiv w:val="1"/>
      <w:marLeft w:val="0"/>
      <w:marRight w:val="0"/>
      <w:marTop w:val="0"/>
      <w:marBottom w:val="0"/>
      <w:divBdr>
        <w:top w:val="none" w:sz="0" w:space="0" w:color="auto"/>
        <w:left w:val="none" w:sz="0" w:space="0" w:color="auto"/>
        <w:bottom w:val="none" w:sz="0" w:space="0" w:color="auto"/>
        <w:right w:val="none" w:sz="0" w:space="0" w:color="auto"/>
      </w:divBdr>
    </w:div>
    <w:div w:id="2001881052">
      <w:bodyDiv w:val="1"/>
      <w:marLeft w:val="0"/>
      <w:marRight w:val="0"/>
      <w:marTop w:val="0"/>
      <w:marBottom w:val="0"/>
      <w:divBdr>
        <w:top w:val="none" w:sz="0" w:space="0" w:color="auto"/>
        <w:left w:val="none" w:sz="0" w:space="0" w:color="auto"/>
        <w:bottom w:val="none" w:sz="0" w:space="0" w:color="auto"/>
        <w:right w:val="none" w:sz="0" w:space="0" w:color="auto"/>
      </w:divBdr>
    </w:div>
    <w:div w:id="2090731196">
      <w:bodyDiv w:val="1"/>
      <w:marLeft w:val="0"/>
      <w:marRight w:val="0"/>
      <w:marTop w:val="0"/>
      <w:marBottom w:val="0"/>
      <w:divBdr>
        <w:top w:val="none" w:sz="0" w:space="0" w:color="auto"/>
        <w:left w:val="none" w:sz="0" w:space="0" w:color="auto"/>
        <w:bottom w:val="none" w:sz="0" w:space="0" w:color="auto"/>
        <w:right w:val="none" w:sz="0" w:space="0" w:color="auto"/>
      </w:divBdr>
    </w:div>
    <w:div w:id="2096432402">
      <w:bodyDiv w:val="1"/>
      <w:marLeft w:val="0"/>
      <w:marRight w:val="0"/>
      <w:marTop w:val="0"/>
      <w:marBottom w:val="0"/>
      <w:divBdr>
        <w:top w:val="none" w:sz="0" w:space="0" w:color="auto"/>
        <w:left w:val="none" w:sz="0" w:space="0" w:color="auto"/>
        <w:bottom w:val="none" w:sz="0" w:space="0" w:color="auto"/>
        <w:right w:val="none" w:sz="0" w:space="0" w:color="auto"/>
      </w:divBdr>
    </w:div>
    <w:div w:id="2129470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35</Words>
  <Characters>248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8-19T17:31:00Z</dcterms:created>
  <dcterms:modified xsi:type="dcterms:W3CDTF">2023-08-19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1cf2c1c0bb8ddf898fa5c4a80954e26f82b759c014c3ac6e3777a64d95e372</vt:lpwstr>
  </property>
  <property fmtid="{D5CDD505-2E9C-101B-9397-08002B2CF9AE}" pid="3" name="MSIP_Label_64e4cbe8-b4f6-45dc-bcba-6123dfd2d8bf_Enabled">
    <vt:lpwstr>true</vt:lpwstr>
  </property>
  <property fmtid="{D5CDD505-2E9C-101B-9397-08002B2CF9AE}" pid="4" name="MSIP_Label_64e4cbe8-b4f6-45dc-bcba-6123dfd2d8bf_SetDate">
    <vt:lpwstr>2023-07-14T19:42:54Z</vt:lpwstr>
  </property>
  <property fmtid="{D5CDD505-2E9C-101B-9397-08002B2CF9AE}" pid="5" name="MSIP_Label_64e4cbe8-b4f6-45dc-bcba-6123dfd2d8bf_Method">
    <vt:lpwstr>Privileged</vt:lpwstr>
  </property>
  <property fmtid="{D5CDD505-2E9C-101B-9397-08002B2CF9AE}" pid="6" name="MSIP_Label_64e4cbe8-b4f6-45dc-bcba-6123dfd2d8bf_Name">
    <vt:lpwstr>Non-Business-AIP 2.0</vt:lpwstr>
  </property>
  <property fmtid="{D5CDD505-2E9C-101B-9397-08002B2CF9AE}" pid="7" name="MSIP_Label_64e4cbe8-b4f6-45dc-bcba-6123dfd2d8bf_SiteId">
    <vt:lpwstr>3dd8961f-e488-4e60-8e11-a82d994e183d</vt:lpwstr>
  </property>
  <property fmtid="{D5CDD505-2E9C-101B-9397-08002B2CF9AE}" pid="8" name="MSIP_Label_64e4cbe8-b4f6-45dc-bcba-6123dfd2d8bf_ActionId">
    <vt:lpwstr>dc9a537d-c33b-4609-87e9-532536e4b139</vt:lpwstr>
  </property>
  <property fmtid="{D5CDD505-2E9C-101B-9397-08002B2CF9AE}" pid="9" name="MSIP_Label_64e4cbe8-b4f6-45dc-bcba-6123dfd2d8bf_ContentBits">
    <vt:lpwstr>0</vt:lpwstr>
  </property>
</Properties>
</file>